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C6C3C" w14:textId="77777777" w:rsidR="007A6BD8" w:rsidRPr="009E3175" w:rsidRDefault="007A6BD8" w:rsidP="00B8440D">
      <w:pPr>
        <w:rPr>
          <w:sz w:val="24"/>
          <w:szCs w:val="24"/>
        </w:rPr>
      </w:pPr>
    </w:p>
    <w:p w14:paraId="1A7C0E18" w14:textId="77777777" w:rsidR="007A6BD8" w:rsidRPr="009E3175" w:rsidRDefault="007A6BD8" w:rsidP="00B8440D">
      <w:pPr>
        <w:rPr>
          <w:sz w:val="24"/>
          <w:szCs w:val="24"/>
        </w:rPr>
      </w:pPr>
    </w:p>
    <w:p w14:paraId="304C9B18" w14:textId="77777777" w:rsidR="007A6BD8" w:rsidRPr="009E3175" w:rsidRDefault="007A6BD8" w:rsidP="00B8440D">
      <w:pPr>
        <w:rPr>
          <w:sz w:val="24"/>
          <w:szCs w:val="24"/>
        </w:rPr>
      </w:pPr>
    </w:p>
    <w:p w14:paraId="203F6C11" w14:textId="24356ABD" w:rsidR="00E66957" w:rsidRPr="009E3175" w:rsidRDefault="0061788B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Customer company</w:t>
      </w:r>
    </w:p>
    <w:p w14:paraId="4F6635C9" w14:textId="64FA04BC" w:rsidR="0061788B" w:rsidRPr="009E3175" w:rsidRDefault="0061788B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Customer address</w:t>
      </w:r>
    </w:p>
    <w:p w14:paraId="66949435" w14:textId="4BFD4C8C" w:rsidR="0061788B" w:rsidRPr="009E3175" w:rsidRDefault="0061788B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Customer city + postcode</w:t>
      </w:r>
    </w:p>
    <w:p w14:paraId="4F6E7D36" w14:textId="77777777" w:rsidR="009E3175" w:rsidRPr="009E3175" w:rsidRDefault="009E3175" w:rsidP="00B8440D">
      <w:pPr>
        <w:rPr>
          <w:sz w:val="24"/>
          <w:szCs w:val="24"/>
        </w:rPr>
      </w:pPr>
    </w:p>
    <w:p w14:paraId="4AF85561" w14:textId="33F05443" w:rsidR="0061788B" w:rsidRPr="009E3175" w:rsidRDefault="0061788B" w:rsidP="00B8440D">
      <w:pPr>
        <w:rPr>
          <w:sz w:val="24"/>
          <w:szCs w:val="24"/>
        </w:rPr>
      </w:pPr>
    </w:p>
    <w:p w14:paraId="25DD6901" w14:textId="4EA1A4F1" w:rsidR="0061788B" w:rsidRPr="009E3175" w:rsidRDefault="0035033A" w:rsidP="007A6BD8">
      <w:pPr>
        <w:jc w:val="right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Bristol</w:t>
      </w:r>
      <w:r w:rsidR="00CF68B3" w:rsidRPr="009E3175">
        <w:rPr>
          <w:sz w:val="24"/>
          <w:szCs w:val="24"/>
        </w:rPr>
        <w:t xml:space="preserve">, </w:t>
      </w:r>
      <w:r>
        <w:rPr>
          <w:sz w:val="24"/>
          <w:szCs w:val="24"/>
        </w:rPr>
        <w:t>10 July 2019</w:t>
      </w:r>
    </w:p>
    <w:p w14:paraId="413B4428" w14:textId="77777777" w:rsidR="009E3175" w:rsidRPr="009E3175" w:rsidRDefault="009E3175" w:rsidP="00B8440D">
      <w:pPr>
        <w:rPr>
          <w:sz w:val="24"/>
          <w:szCs w:val="24"/>
        </w:rPr>
      </w:pPr>
    </w:p>
    <w:p w14:paraId="2EE01A4C" w14:textId="4CFFC8C9" w:rsidR="00CF68B3" w:rsidRDefault="00CF68B3" w:rsidP="00B8440D">
      <w:pPr>
        <w:rPr>
          <w:b/>
          <w:bCs/>
          <w:sz w:val="24"/>
          <w:szCs w:val="24"/>
        </w:rPr>
      </w:pPr>
      <w:r w:rsidRPr="0035033A">
        <w:rPr>
          <w:b/>
          <w:bCs/>
          <w:sz w:val="24"/>
          <w:szCs w:val="24"/>
        </w:rPr>
        <w:t>Re</w:t>
      </w:r>
      <w:r w:rsidRPr="009E3175">
        <w:rPr>
          <w:sz w:val="24"/>
          <w:szCs w:val="24"/>
        </w:rPr>
        <w:t xml:space="preserve">: </w:t>
      </w:r>
      <w:r w:rsidRPr="009E3175">
        <w:rPr>
          <w:b/>
          <w:bCs/>
          <w:sz w:val="24"/>
          <w:szCs w:val="24"/>
        </w:rPr>
        <w:t>statement of account</w:t>
      </w:r>
    </w:p>
    <w:p w14:paraId="0BC6B7F1" w14:textId="77777777" w:rsidR="00B26305" w:rsidRPr="009E3175" w:rsidRDefault="00B26305" w:rsidP="00B8440D">
      <w:pPr>
        <w:rPr>
          <w:sz w:val="24"/>
          <w:szCs w:val="24"/>
        </w:rPr>
      </w:pPr>
    </w:p>
    <w:p w14:paraId="2E861579" w14:textId="01F22A63" w:rsidR="00CF68B3" w:rsidRPr="009E3175" w:rsidRDefault="00CF68B3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Dear Sir/Madam,</w:t>
      </w:r>
    </w:p>
    <w:p w14:paraId="4250DB2D" w14:textId="32F52491" w:rsidR="00CF68B3" w:rsidRPr="009E3175" w:rsidRDefault="00CF68B3" w:rsidP="00B8440D">
      <w:pPr>
        <w:rPr>
          <w:sz w:val="24"/>
          <w:szCs w:val="24"/>
        </w:rPr>
      </w:pPr>
    </w:p>
    <w:p w14:paraId="083BE4E5" w14:textId="77777777" w:rsidR="00FB5624" w:rsidRPr="009E3175" w:rsidRDefault="00076DCC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We would like to thank you for your custom.</w:t>
      </w:r>
    </w:p>
    <w:p w14:paraId="14CA090E" w14:textId="77777777" w:rsidR="009E3175" w:rsidRPr="009E3175" w:rsidRDefault="009E3175" w:rsidP="00B8440D">
      <w:pPr>
        <w:rPr>
          <w:sz w:val="24"/>
          <w:szCs w:val="24"/>
        </w:rPr>
      </w:pPr>
    </w:p>
    <w:p w14:paraId="48FBA485" w14:textId="25CA250C" w:rsidR="00076DCC" w:rsidRPr="009E3175" w:rsidRDefault="00076DCC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 xml:space="preserve">Please be aware that invoice xxx dated xxx is now overdue for payment. We </w:t>
      </w:r>
      <w:r w:rsidR="00FB5624" w:rsidRPr="009E3175">
        <w:rPr>
          <w:sz w:val="24"/>
          <w:szCs w:val="24"/>
        </w:rPr>
        <w:t xml:space="preserve">kindly request that you </w:t>
      </w:r>
      <w:r w:rsidRPr="009E3175">
        <w:rPr>
          <w:sz w:val="24"/>
          <w:szCs w:val="24"/>
        </w:rPr>
        <w:t>pass it for payment at your earliest convenience.</w:t>
      </w:r>
    </w:p>
    <w:p w14:paraId="56FBF15C" w14:textId="77777777" w:rsidR="009E3175" w:rsidRPr="009E3175" w:rsidRDefault="009E3175" w:rsidP="00B8440D">
      <w:pPr>
        <w:rPr>
          <w:sz w:val="24"/>
          <w:szCs w:val="24"/>
        </w:rPr>
      </w:pPr>
    </w:p>
    <w:p w14:paraId="6CB693D4" w14:textId="20A244E6" w:rsidR="00076DCC" w:rsidRPr="009E3175" w:rsidRDefault="00076DCC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Thank you for your business, it is greatly appreciated.</w:t>
      </w:r>
    </w:p>
    <w:p w14:paraId="0C39F297" w14:textId="261C45D3" w:rsidR="00076DCC" w:rsidRPr="009E3175" w:rsidRDefault="00076DCC" w:rsidP="00B8440D">
      <w:pPr>
        <w:rPr>
          <w:sz w:val="24"/>
          <w:szCs w:val="24"/>
        </w:rPr>
      </w:pPr>
    </w:p>
    <w:p w14:paraId="25AF879F" w14:textId="6656BF30" w:rsidR="00076DCC" w:rsidRPr="009E3175" w:rsidRDefault="00076DCC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Your</w:t>
      </w:r>
      <w:r w:rsidR="0035033A">
        <w:rPr>
          <w:sz w:val="24"/>
          <w:szCs w:val="24"/>
        </w:rPr>
        <w:t>s</w:t>
      </w:r>
      <w:r w:rsidRPr="009E3175">
        <w:rPr>
          <w:sz w:val="24"/>
          <w:szCs w:val="24"/>
        </w:rPr>
        <w:t xml:space="preserve"> </w:t>
      </w:r>
      <w:r w:rsidR="007A6BD8" w:rsidRPr="009E3175">
        <w:rPr>
          <w:sz w:val="24"/>
          <w:szCs w:val="24"/>
        </w:rPr>
        <w:t>faithfully,</w:t>
      </w:r>
    </w:p>
    <w:p w14:paraId="36BBBB9F" w14:textId="1A673283" w:rsidR="007A6BD8" w:rsidRPr="009E3175" w:rsidRDefault="007A6BD8" w:rsidP="00B8440D">
      <w:pPr>
        <w:rPr>
          <w:sz w:val="24"/>
          <w:szCs w:val="24"/>
        </w:rPr>
      </w:pPr>
    </w:p>
    <w:p w14:paraId="04098823" w14:textId="77777777" w:rsidR="009E3175" w:rsidRPr="009E3175" w:rsidRDefault="009E3175" w:rsidP="00B8440D">
      <w:pPr>
        <w:rPr>
          <w:sz w:val="24"/>
          <w:szCs w:val="24"/>
        </w:rPr>
      </w:pPr>
    </w:p>
    <w:p w14:paraId="50FA3EFF" w14:textId="5270C9DF" w:rsidR="007A6BD8" w:rsidRPr="009E3175" w:rsidRDefault="007A6BD8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Mr Smith</w:t>
      </w:r>
      <w:r w:rsidR="009E3175" w:rsidRPr="009E3175">
        <w:rPr>
          <w:sz w:val="24"/>
          <w:szCs w:val="24"/>
        </w:rPr>
        <w:br/>
      </w:r>
      <w:r w:rsidRPr="009E3175">
        <w:rPr>
          <w:sz w:val="24"/>
          <w:szCs w:val="24"/>
        </w:rPr>
        <w:t>Credit Control</w:t>
      </w:r>
      <w:r w:rsidR="009E3175" w:rsidRPr="009E3175">
        <w:rPr>
          <w:sz w:val="24"/>
          <w:szCs w:val="24"/>
        </w:rPr>
        <w:br/>
      </w:r>
      <w:r w:rsidRPr="009E3175">
        <w:rPr>
          <w:sz w:val="24"/>
          <w:szCs w:val="24"/>
        </w:rPr>
        <w:t>Your Company</w:t>
      </w:r>
    </w:p>
    <w:sectPr w:rsidR="007A6BD8" w:rsidRPr="009E3175" w:rsidSect="00E66957">
      <w:footerReference w:type="default" r:id="rId6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E5463" w14:textId="77777777" w:rsidR="00F02C2E" w:rsidRDefault="00F02C2E" w:rsidP="00E66957">
      <w:pPr>
        <w:spacing w:after="0" w:line="240" w:lineRule="auto"/>
      </w:pPr>
      <w:r>
        <w:separator/>
      </w:r>
    </w:p>
  </w:endnote>
  <w:endnote w:type="continuationSeparator" w:id="0">
    <w:p w14:paraId="3FB87392" w14:textId="77777777" w:rsidR="00F02C2E" w:rsidRDefault="00F02C2E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30279" w14:textId="33380724" w:rsidR="00E66957" w:rsidRPr="00E66957" w:rsidRDefault="00E66957" w:rsidP="00E66957">
    <w:pPr>
      <w:pStyle w:val="Footer"/>
      <w:jc w:val="center"/>
      <w:rPr>
        <w:color w:val="ED7D31" w:themeColor="accent2"/>
      </w:rPr>
    </w:pPr>
    <w:r w:rsidRPr="00E66957">
      <w:rPr>
        <w:color w:val="ED7D31" w:themeColor="accent2"/>
      </w:rPr>
      <w:t>Your Company Name – Your Company Address – Your Company telephone number</w:t>
    </w:r>
  </w:p>
  <w:p w14:paraId="56BFEFA5" w14:textId="77777777" w:rsidR="00E66957" w:rsidRDefault="00E66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B4FD9" w14:textId="77777777" w:rsidR="00F02C2E" w:rsidRDefault="00F02C2E" w:rsidP="00E66957">
      <w:pPr>
        <w:spacing w:after="0" w:line="240" w:lineRule="auto"/>
      </w:pPr>
      <w:r>
        <w:separator/>
      </w:r>
    </w:p>
  </w:footnote>
  <w:footnote w:type="continuationSeparator" w:id="0">
    <w:p w14:paraId="7AC9EC69" w14:textId="77777777" w:rsidR="00F02C2E" w:rsidRDefault="00F02C2E" w:rsidP="00E669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gUAJHmvOCwAAAA="/>
  </w:docVars>
  <w:rsids>
    <w:rsidRoot w:val="00E66957"/>
    <w:rsid w:val="00076DCC"/>
    <w:rsid w:val="00192D10"/>
    <w:rsid w:val="0028206A"/>
    <w:rsid w:val="00313D43"/>
    <w:rsid w:val="0035033A"/>
    <w:rsid w:val="0061788B"/>
    <w:rsid w:val="007A6BD8"/>
    <w:rsid w:val="008749D4"/>
    <w:rsid w:val="009E3175"/>
    <w:rsid w:val="00B26305"/>
    <w:rsid w:val="00B8440D"/>
    <w:rsid w:val="00CF68B3"/>
    <w:rsid w:val="00E66957"/>
    <w:rsid w:val="00F02C2E"/>
    <w:rsid w:val="00FB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Control Letters</dc:title>
  <dc:subject/>
  <dc:creator>Glen Morgan</dc:creator>
  <cp:keywords/>
  <dc:description/>
  <cp:lastModifiedBy>Inge Dowden</cp:lastModifiedBy>
  <cp:revision>11</cp:revision>
  <dcterms:created xsi:type="dcterms:W3CDTF">2019-07-09T16:47:00Z</dcterms:created>
  <dcterms:modified xsi:type="dcterms:W3CDTF">2019-07-09T17:12:00Z</dcterms:modified>
</cp:coreProperties>
</file>